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Amaya Hernandez</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maya</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ernandez</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04 South 17th Avenue Maywood, IL, USA 60153</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mayahern04@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3971916</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3/1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